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ABB37" w14:textId="1E535269" w:rsidR="00B70688" w:rsidRPr="006E75E6" w:rsidRDefault="006B28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E75E6">
        <w:rPr>
          <w:rFonts w:ascii="Times New Roman" w:hAnsi="Times New Roman" w:cs="Times New Roman"/>
          <w:b/>
          <w:bCs/>
          <w:sz w:val="24"/>
          <w:szCs w:val="24"/>
        </w:rPr>
        <w:t>Statistics</w:t>
      </w:r>
    </w:p>
    <w:p w14:paraId="05482A82" w14:textId="72D48D3E" w:rsidR="004D6D07" w:rsidRPr="00767619" w:rsidRDefault="00B3479B">
      <w:pPr>
        <w:rPr>
          <w:rFonts w:ascii="Times New Roman" w:hAnsi="Times New Roman" w:cs="Times New Roman"/>
        </w:rPr>
      </w:pPr>
      <w:r w:rsidRPr="00767619">
        <w:rPr>
          <w:rFonts w:ascii="Times New Roman" w:hAnsi="Times New Roman" w:cs="Times New Roman"/>
          <w:color w:val="242424"/>
          <w:shd w:val="clear" w:color="auto" w:fill="FFFFFF"/>
        </w:rPr>
        <w:t>S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tatistical analyses were performed to identify items that</w:t>
      </w:r>
      <w:r w:rsidR="0056664C" w:rsidRPr="00767619">
        <w:rPr>
          <w:rFonts w:ascii="Times New Roman" w:hAnsi="Times New Roman" w:cs="Times New Roman"/>
          <w:color w:val="242424"/>
          <w:shd w:val="clear" w:color="auto" w:fill="FFFFFF"/>
        </w:rPr>
        <w:t>: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lack variance in responses (e.g., show evidence of ceiling/floor effects), </w:t>
      </w:r>
      <w:r w:rsidR="004D6D07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 xml:space="preserve">are redundant (are highly correlated with other </w:t>
      </w:r>
      <w:r w:rsidR="00677D4E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factors</w:t>
      </w:r>
      <w:r w:rsidR="004D6D07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),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or do not belong in the construct (e.g., low inter-item correlation). First, to test to see if there are demographic differences between the volunteers with different disability types (both categorical variables</w:t>
      </w:r>
      <w:commentRangeStart w:id="0"/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), Fischer’s exact (n &lt; 1000) and Chi-square test (n &gt; 1000 participants</w:t>
      </w:r>
      <w:r w:rsidR="00405F59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were used</w:t>
      </w:r>
      <w:commentRangeEnd w:id="0"/>
      <w:r w:rsidR="0052493B">
        <w:rPr>
          <w:rStyle w:val="CommentReference"/>
        </w:rPr>
        <w:commentReference w:id="0"/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[24]. </w:t>
      </w:r>
      <w:r w:rsidR="00405F59" w:rsidRPr="00767619">
        <w:rPr>
          <w:rFonts w:ascii="Times New Roman" w:hAnsi="Times New Roman" w:cs="Times New Roman"/>
          <w:color w:val="242424"/>
          <w:shd w:val="clear" w:color="auto" w:fill="FFFFFF"/>
        </w:rPr>
        <w:t>T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o see if the</w:t>
      </w:r>
      <w:r w:rsidR="00392DED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re are differences in the proportion </w:t>
      </w:r>
      <w:r w:rsidR="00A8295B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of </w:t>
      </w:r>
      <w:r w:rsidR="00A77B38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users of </w:t>
      </w:r>
      <w:r w:rsidR="00A8295B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different technological tools </w:t>
      </w:r>
      <w:r w:rsidR="0081014A" w:rsidRPr="00767619">
        <w:rPr>
          <w:rFonts w:ascii="Times New Roman" w:hAnsi="Times New Roman" w:cs="Times New Roman"/>
          <w:color w:val="242424"/>
          <w:shd w:val="clear" w:color="auto" w:fill="FFFFFF"/>
        </w:rPr>
        <w:t>across all groups o</w:t>
      </w:r>
      <w:r w:rsidR="00A742DF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f </w:t>
      </w:r>
      <w:r w:rsidR="006E75E6">
        <w:rPr>
          <w:rFonts w:ascii="Times New Roman" w:hAnsi="Times New Roman" w:cs="Times New Roman"/>
          <w:color w:val="242424"/>
          <w:shd w:val="clear" w:color="auto" w:fill="FFFFFF"/>
        </w:rPr>
        <w:t>options</w:t>
      </w:r>
      <w:r w:rsidR="00A742DF" w:rsidRPr="00767619">
        <w:rPr>
          <w:rFonts w:ascii="Times New Roman" w:hAnsi="Times New Roman" w:cs="Times New Roman"/>
          <w:color w:val="242424"/>
          <w:shd w:val="clear" w:color="auto" w:fill="FFFFFF"/>
        </w:rPr>
        <w:t>, we used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Cochran’s Q test </w:t>
      </w:r>
      <w:r w:rsidR="00A742DF" w:rsidRPr="00767619">
        <w:rPr>
          <w:rFonts w:ascii="Times New Roman" w:hAnsi="Times New Roman" w:cs="Times New Roman"/>
          <w:color w:val="242424"/>
          <w:shd w:val="clear" w:color="auto" w:fill="FFFFFF"/>
        </w:rPr>
        <w:t>method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.</w:t>
      </w:r>
      <w:r w:rsidR="00A742DF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We then </w:t>
      </w:r>
      <w:r w:rsidR="00EA0CAE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performed </w:t>
      </w:r>
      <w:proofErr w:type="spellStart"/>
      <w:r w:rsidR="004162C5">
        <w:rPr>
          <w:rFonts w:ascii="Times New Roman" w:hAnsi="Times New Roman" w:cs="Times New Roman"/>
          <w:color w:val="242424"/>
          <w:shd w:val="clear" w:color="auto" w:fill="FFFFFF"/>
        </w:rPr>
        <w:t>posthoc</w:t>
      </w:r>
      <w:proofErr w:type="spellEnd"/>
      <w:r w:rsidR="004162C5">
        <w:rPr>
          <w:rFonts w:ascii="Times New Roman" w:hAnsi="Times New Roman" w:cs="Times New Roman"/>
          <w:color w:val="242424"/>
          <w:shd w:val="clear" w:color="auto" w:fill="FFFFFF"/>
        </w:rPr>
        <w:t xml:space="preserve"> </w:t>
      </w:r>
      <w:r w:rsidR="004162C5" w:rsidRPr="00767619">
        <w:rPr>
          <w:rFonts w:ascii="Times New Roman" w:hAnsi="Times New Roman" w:cs="Times New Roman"/>
          <w:color w:val="242424"/>
          <w:shd w:val="clear" w:color="auto" w:fill="FFFFFF"/>
        </w:rPr>
        <w:t>pairwise comparison</w:t>
      </w:r>
      <w:r w:rsidR="004162C5">
        <w:rPr>
          <w:rFonts w:ascii="Times New Roman" w:hAnsi="Times New Roman" w:cs="Times New Roman"/>
          <w:color w:val="242424"/>
          <w:shd w:val="clear" w:color="auto" w:fill="FFFFFF"/>
        </w:rPr>
        <w:t xml:space="preserve"> tests to find which groups are different </w:t>
      </w:r>
      <w:r w:rsidR="00EA0CAE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sub-group 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>using</w:t>
      </w:r>
      <w:r w:rsidR="00D660C1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the </w:t>
      </w:r>
      <w:proofErr w:type="spellStart"/>
      <w:r w:rsidR="00D660C1" w:rsidRPr="00767619">
        <w:rPr>
          <w:rFonts w:ascii="Times New Roman" w:hAnsi="Times New Roman" w:cs="Times New Roman"/>
          <w:color w:val="242424"/>
          <w:shd w:val="clear" w:color="auto" w:fill="FFFFFF"/>
        </w:rPr>
        <w:t>McNemar</w:t>
      </w:r>
      <w:proofErr w:type="spellEnd"/>
      <w:r w:rsidR="00D660C1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test while adjusting for multiple testing using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</w:t>
      </w:r>
      <w:r w:rsidR="00271301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the 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>“</w:t>
      </w:r>
      <w:r w:rsidR="00271301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Bonferro</w:t>
      </w:r>
      <w:r w:rsidR="00A8295B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ni method</w:t>
      </w:r>
      <w:r w:rsidR="00271301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”</w:t>
      </w:r>
      <w:r w:rsidR="007B71D2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 xml:space="preserve"> (cite R-package)</w:t>
      </w:r>
      <w:r w:rsidR="007B71D2" w:rsidRPr="00767619">
        <w:rPr>
          <w:rFonts w:ascii="Times New Roman" w:hAnsi="Times New Roman" w:cs="Times New Roman"/>
          <w:color w:val="242424"/>
          <w:shd w:val="clear" w:color="auto" w:fill="FFFFFF"/>
        </w:rPr>
        <w:t>.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Lastly, 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>hierarchical clustering analysis was conducted to identify clusters of volunteers with similar responses and characteristics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. All statistical analys</w:t>
      </w:r>
      <w:r w:rsidR="00265361" w:rsidRPr="00767619">
        <w:rPr>
          <w:rFonts w:ascii="Times New Roman" w:hAnsi="Times New Roman" w:cs="Times New Roman"/>
          <w:color w:val="242424"/>
          <w:shd w:val="clear" w:color="auto" w:fill="FFFFFF"/>
        </w:rPr>
        <w:t>e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s were </w:t>
      </w:r>
      <w:r w:rsidR="00265361" w:rsidRPr="00767619">
        <w:rPr>
          <w:rFonts w:ascii="Times New Roman" w:hAnsi="Times New Roman" w:cs="Times New Roman"/>
          <w:color w:val="242424"/>
          <w:shd w:val="clear" w:color="auto" w:fill="FFFFFF"/>
        </w:rPr>
        <w:t>perform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ed in R (R Foundation for Statistical Computing, Vienna, Austria)</w:t>
      </w:r>
      <w:r w:rsidR="00FC3ADD">
        <w:rPr>
          <w:rFonts w:ascii="Times New Roman" w:hAnsi="Times New Roman" w:cs="Times New Roman"/>
          <w:color w:val="242424"/>
          <w:shd w:val="clear" w:color="auto" w:fill="FFFFFF"/>
        </w:rPr>
        <w:t>.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</w:t>
      </w:r>
      <w:r w:rsidR="00FC3ADD">
        <w:rPr>
          <w:rFonts w:ascii="Times New Roman" w:hAnsi="Times New Roman" w:cs="Times New Roman"/>
          <w:color w:val="242424"/>
          <w:shd w:val="clear" w:color="auto" w:fill="FFFFFF"/>
        </w:rPr>
        <w:t>S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tatistical significance</w:t>
      </w:r>
      <w:r w:rsidR="00A8295B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level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was set at 0.05.</w:t>
      </w:r>
    </w:p>
    <w:p w14:paraId="7E6B0894" w14:textId="6B351FEE" w:rsidR="000866A7" w:rsidRPr="00767619" w:rsidRDefault="000866A7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7B9A247D" w14:textId="3433A5F9" w:rsidR="007C00A4" w:rsidRPr="00767619" w:rsidRDefault="007C00A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Table 1.</w:t>
      </w:r>
      <w:r w:rsidR="00FC4B8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Descriptive </w:t>
      </w:r>
      <w:r w:rsidR="00342F3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(double counting)</w:t>
      </w:r>
    </w:p>
    <w:tbl>
      <w:tblPr>
        <w:tblStyle w:val="TableGrid"/>
        <w:tblW w:w="10179" w:type="dxa"/>
        <w:tblLook w:val="04A0" w:firstRow="1" w:lastRow="0" w:firstColumn="1" w:lastColumn="0" w:noHBand="0" w:noVBand="1"/>
      </w:tblPr>
      <w:tblGrid>
        <w:gridCol w:w="1611"/>
        <w:gridCol w:w="1457"/>
        <w:gridCol w:w="1200"/>
        <w:gridCol w:w="1151"/>
        <w:gridCol w:w="1920"/>
        <w:gridCol w:w="1371"/>
        <w:gridCol w:w="1469"/>
      </w:tblGrid>
      <w:tr w:rsidR="00FC4B8A" w:rsidRPr="00767619" w14:paraId="4676C787" w14:textId="77777777" w:rsidTr="00BA5CA8">
        <w:trPr>
          <w:trHeight w:val="467"/>
        </w:trPr>
        <w:tc>
          <w:tcPr>
            <w:tcW w:w="1611" w:type="dxa"/>
          </w:tcPr>
          <w:p w14:paraId="58F7B121" w14:textId="77777777" w:rsidR="00FC4B8A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31532E68" w14:textId="0E174961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mbulatory difficulty</w:t>
            </w:r>
          </w:p>
        </w:tc>
        <w:tc>
          <w:tcPr>
            <w:tcW w:w="1200" w:type="dxa"/>
          </w:tcPr>
          <w:p w14:paraId="5F282971" w14:textId="2E66CB4E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151" w:type="dxa"/>
          </w:tcPr>
          <w:p w14:paraId="22CAAFD7" w14:textId="38924A99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920" w:type="dxa"/>
          </w:tcPr>
          <w:p w14:paraId="54C89223" w14:textId="5F44B290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371" w:type="dxa"/>
          </w:tcPr>
          <w:p w14:paraId="2D9B2A0C" w14:textId="69831620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469" w:type="dxa"/>
          </w:tcPr>
          <w:p w14:paraId="34A8E654" w14:textId="7CAA6B8D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ision difficulty</w:t>
            </w:r>
          </w:p>
        </w:tc>
      </w:tr>
      <w:tr w:rsidR="00955A21" w:rsidRPr="00767619" w14:paraId="48D20BB2" w14:textId="77777777" w:rsidTr="00BA5CA8">
        <w:trPr>
          <w:trHeight w:val="467"/>
        </w:trPr>
        <w:tc>
          <w:tcPr>
            <w:tcW w:w="1611" w:type="dxa"/>
          </w:tcPr>
          <w:p w14:paraId="2EC3FE58" w14:textId="195E9E0E" w:rsidR="00955A21" w:rsidRPr="00767619" w:rsidRDefault="00955A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</w:t>
            </w:r>
          </w:p>
        </w:tc>
        <w:tc>
          <w:tcPr>
            <w:tcW w:w="1457" w:type="dxa"/>
          </w:tcPr>
          <w:p w14:paraId="300153EE" w14:textId="2252CFE3" w:rsidR="00955A21" w:rsidRPr="00767619" w:rsidRDefault="00955A21" w:rsidP="0052493B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302</w:t>
            </w:r>
          </w:p>
        </w:tc>
        <w:tc>
          <w:tcPr>
            <w:tcW w:w="1200" w:type="dxa"/>
          </w:tcPr>
          <w:p w14:paraId="3DFDA2C2" w14:textId="15269F17" w:rsidR="00955A21" w:rsidRPr="00767619" w:rsidRDefault="00955A21" w:rsidP="0052493B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35</w:t>
            </w:r>
          </w:p>
        </w:tc>
        <w:tc>
          <w:tcPr>
            <w:tcW w:w="1151" w:type="dxa"/>
          </w:tcPr>
          <w:p w14:paraId="4659C963" w14:textId="140D52C3" w:rsidR="00955A21" w:rsidRPr="00767619" w:rsidRDefault="00955A21" w:rsidP="0052493B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65</w:t>
            </w:r>
          </w:p>
        </w:tc>
        <w:tc>
          <w:tcPr>
            <w:tcW w:w="1920" w:type="dxa"/>
          </w:tcPr>
          <w:p w14:paraId="7D8FBDCB" w14:textId="19C7EA7B" w:rsidR="00955A21" w:rsidRPr="00767619" w:rsidRDefault="00955A21" w:rsidP="0052493B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37</w:t>
            </w:r>
          </w:p>
        </w:tc>
        <w:tc>
          <w:tcPr>
            <w:tcW w:w="1371" w:type="dxa"/>
          </w:tcPr>
          <w:p w14:paraId="0E7104FE" w14:textId="19AAD1EC" w:rsidR="00955A21" w:rsidRPr="00767619" w:rsidRDefault="00955A21" w:rsidP="0052493B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18</w:t>
            </w:r>
          </w:p>
        </w:tc>
        <w:tc>
          <w:tcPr>
            <w:tcW w:w="1469" w:type="dxa"/>
          </w:tcPr>
          <w:p w14:paraId="20D93BA6" w14:textId="53C0A9A8" w:rsidR="00955A21" w:rsidRPr="00767619" w:rsidRDefault="00955A21" w:rsidP="0052493B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90</w:t>
            </w:r>
          </w:p>
        </w:tc>
      </w:tr>
      <w:tr w:rsidR="00FC4B8A" w:rsidRPr="00767619" w14:paraId="7A27BBDA" w14:textId="77777777" w:rsidTr="00BA5CA8">
        <w:trPr>
          <w:trHeight w:val="233"/>
        </w:trPr>
        <w:tc>
          <w:tcPr>
            <w:tcW w:w="1611" w:type="dxa"/>
          </w:tcPr>
          <w:p w14:paraId="1A92D8F2" w14:textId="42958044" w:rsidR="00FC4B8A" w:rsidRPr="00767619" w:rsidRDefault="00FC4B8A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Gender</w:t>
            </w:r>
          </w:p>
        </w:tc>
        <w:tc>
          <w:tcPr>
            <w:tcW w:w="1457" w:type="dxa"/>
          </w:tcPr>
          <w:p w14:paraId="0E99788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30B1D13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0B44D0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0FFCC14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6E901E5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29E9672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416957D8" w14:textId="77777777" w:rsidTr="00BA5CA8">
        <w:trPr>
          <w:trHeight w:val="233"/>
        </w:trPr>
        <w:tc>
          <w:tcPr>
            <w:tcW w:w="1611" w:type="dxa"/>
          </w:tcPr>
          <w:p w14:paraId="488A57F2" w14:textId="408ECB68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ale</w:t>
            </w:r>
          </w:p>
        </w:tc>
        <w:tc>
          <w:tcPr>
            <w:tcW w:w="1457" w:type="dxa"/>
          </w:tcPr>
          <w:p w14:paraId="7E5CBB2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68491A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66D4560F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7AF6659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59A48AD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186FB92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2403753C" w14:textId="77777777" w:rsidTr="00BA5CA8">
        <w:trPr>
          <w:trHeight w:val="233"/>
        </w:trPr>
        <w:tc>
          <w:tcPr>
            <w:tcW w:w="1611" w:type="dxa"/>
          </w:tcPr>
          <w:p w14:paraId="69C5B61E" w14:textId="446177FB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Female</w:t>
            </w:r>
          </w:p>
        </w:tc>
        <w:tc>
          <w:tcPr>
            <w:tcW w:w="1457" w:type="dxa"/>
          </w:tcPr>
          <w:p w14:paraId="60E88B9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543F1E6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147D4DE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26214DA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66AD2A9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1C4755F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0AD88491" w14:textId="77777777" w:rsidTr="00BA5CA8">
        <w:trPr>
          <w:trHeight w:val="700"/>
        </w:trPr>
        <w:tc>
          <w:tcPr>
            <w:tcW w:w="1611" w:type="dxa"/>
          </w:tcPr>
          <w:p w14:paraId="54EDCF92" w14:textId="065A61D7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on-binary/third gender</w:t>
            </w:r>
          </w:p>
        </w:tc>
        <w:tc>
          <w:tcPr>
            <w:tcW w:w="1457" w:type="dxa"/>
          </w:tcPr>
          <w:p w14:paraId="4241067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53A177FE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74851BA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31836B8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9BFFB6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751D239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5B8EB2E0" w14:textId="77777777" w:rsidTr="00BA5CA8">
        <w:trPr>
          <w:trHeight w:val="700"/>
        </w:trPr>
        <w:tc>
          <w:tcPr>
            <w:tcW w:w="1611" w:type="dxa"/>
          </w:tcPr>
          <w:p w14:paraId="70C664D7" w14:textId="053DB471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Female to Male</w:t>
            </w:r>
          </w:p>
        </w:tc>
        <w:tc>
          <w:tcPr>
            <w:tcW w:w="1457" w:type="dxa"/>
          </w:tcPr>
          <w:p w14:paraId="06177BD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DF620E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7658E9D3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C0F2E6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7D74DF4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07A715F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4A315B3B" w14:textId="77777777" w:rsidTr="00BA5CA8">
        <w:trPr>
          <w:trHeight w:val="700"/>
        </w:trPr>
        <w:tc>
          <w:tcPr>
            <w:tcW w:w="1611" w:type="dxa"/>
          </w:tcPr>
          <w:p w14:paraId="08F7A39B" w14:textId="641325CC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Male to Female</w:t>
            </w:r>
          </w:p>
        </w:tc>
        <w:tc>
          <w:tcPr>
            <w:tcW w:w="1457" w:type="dxa"/>
          </w:tcPr>
          <w:p w14:paraId="1F4C15B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4EA3EB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6973AFA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162702C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71A21CA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733116E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7E7AC18A" w14:textId="77777777" w:rsidTr="00BA5CA8">
        <w:trPr>
          <w:trHeight w:val="457"/>
        </w:trPr>
        <w:tc>
          <w:tcPr>
            <w:tcW w:w="1611" w:type="dxa"/>
          </w:tcPr>
          <w:p w14:paraId="29E211FD" w14:textId="5E7AB38E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refer not to answer</w:t>
            </w: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ab/>
            </w:r>
          </w:p>
        </w:tc>
        <w:tc>
          <w:tcPr>
            <w:tcW w:w="1457" w:type="dxa"/>
          </w:tcPr>
          <w:p w14:paraId="60D8EA8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7CAA3DA7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2A0C3AE3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323BDCD3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3D9353A2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57FC448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57AD2D3D" w14:textId="77777777" w:rsidTr="00BA5CA8">
        <w:trPr>
          <w:trHeight w:val="233"/>
        </w:trPr>
        <w:tc>
          <w:tcPr>
            <w:tcW w:w="1611" w:type="dxa"/>
          </w:tcPr>
          <w:p w14:paraId="37879F1D" w14:textId="59E683C2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issing</w:t>
            </w:r>
          </w:p>
        </w:tc>
        <w:tc>
          <w:tcPr>
            <w:tcW w:w="1457" w:type="dxa"/>
          </w:tcPr>
          <w:p w14:paraId="68EFDF5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55581B9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0267965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F0BEAD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73DEB97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3D83C863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1A46F6AB" w14:textId="77777777" w:rsidTr="00BA5CA8">
        <w:trPr>
          <w:trHeight w:val="233"/>
        </w:trPr>
        <w:tc>
          <w:tcPr>
            <w:tcW w:w="1611" w:type="dxa"/>
          </w:tcPr>
          <w:p w14:paraId="465004A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06D037E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7CFDE86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3C9431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B20498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30B1E7B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3413DE6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7E70242C" w14:textId="77777777" w:rsidTr="00BA5CA8">
        <w:trPr>
          <w:trHeight w:val="233"/>
        </w:trPr>
        <w:tc>
          <w:tcPr>
            <w:tcW w:w="1611" w:type="dxa"/>
          </w:tcPr>
          <w:p w14:paraId="3AC9DF11" w14:textId="0DF01B2D" w:rsidR="00FC4B8A" w:rsidRPr="00767619" w:rsidRDefault="00FC4B8A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Ethnicity</w:t>
            </w:r>
          </w:p>
        </w:tc>
        <w:tc>
          <w:tcPr>
            <w:tcW w:w="1457" w:type="dxa"/>
          </w:tcPr>
          <w:p w14:paraId="6D7F5F5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A79C0CF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BE69932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188FDE65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62538A4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39EBB6F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6A7BD517" w14:textId="77777777" w:rsidTr="00BA5CA8">
        <w:trPr>
          <w:trHeight w:val="233"/>
        </w:trPr>
        <w:tc>
          <w:tcPr>
            <w:tcW w:w="1611" w:type="dxa"/>
          </w:tcPr>
          <w:p w14:paraId="0A7A655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148E574E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33B8149E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7FBBD9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FA58C5E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D06E0A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2BE5D6E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165AF732" w14:textId="77777777" w:rsidTr="00BA5CA8">
        <w:trPr>
          <w:trHeight w:val="233"/>
        </w:trPr>
        <w:tc>
          <w:tcPr>
            <w:tcW w:w="1611" w:type="dxa"/>
          </w:tcPr>
          <w:p w14:paraId="3F3BBA9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71725EA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BA68CD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4F76730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0E2748E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424A7B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5D42597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4E8DCB0E" w14:textId="77777777" w:rsidTr="00BA5CA8">
        <w:trPr>
          <w:trHeight w:val="233"/>
        </w:trPr>
        <w:tc>
          <w:tcPr>
            <w:tcW w:w="1611" w:type="dxa"/>
          </w:tcPr>
          <w:p w14:paraId="21282502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1C208F4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282455B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14F8B0D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23A5B2E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26CE011F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480DBFA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7AEBCEEF" w14:textId="3CC0E994" w:rsidR="007C00A4" w:rsidRPr="00767619" w:rsidRDefault="007C00A4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108F14A6" w14:textId="77777777" w:rsidR="008E3B80" w:rsidRPr="00767619" w:rsidRDefault="008E3B80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4FCDB419" w14:textId="430989E4" w:rsidR="00FC4B8A" w:rsidRPr="00767619" w:rsidRDefault="00FC4B8A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F16D26">
        <w:rPr>
          <w:rFonts w:ascii="Times New Roman" w:hAnsi="Times New Roman" w:cs="Times New Roman"/>
          <w:b/>
          <w:bCs/>
          <w:color w:val="000000"/>
          <w:highlight w:val="yellow"/>
          <w:shd w:val="clear" w:color="auto" w:fill="FFFFFF"/>
        </w:rPr>
        <w:lastRenderedPageBreak/>
        <w:t xml:space="preserve">Table 2. </w:t>
      </w:r>
      <w:r w:rsidR="008E3B80" w:rsidRPr="00F16D26">
        <w:rPr>
          <w:rFonts w:ascii="Times New Roman" w:hAnsi="Times New Roman" w:cs="Times New Roman"/>
          <w:b/>
          <w:bCs/>
          <w:color w:val="000000"/>
          <w:highlight w:val="yellow"/>
          <w:shd w:val="clear" w:color="auto" w:fill="FFFFFF"/>
        </w:rPr>
        <w:t>Assistive devices by disability types</w:t>
      </w:r>
      <w:r w:rsidR="00E07845" w:rsidRPr="00F16D26">
        <w:rPr>
          <w:rFonts w:ascii="Times New Roman" w:hAnsi="Times New Roman" w:cs="Times New Roman"/>
          <w:b/>
          <w:bCs/>
          <w:color w:val="000000"/>
          <w:highlight w:val="yellow"/>
          <w:shd w:val="clear" w:color="auto" w:fill="FFFFFF"/>
        </w:rPr>
        <w:t xml:space="preserve"> (</w:t>
      </w:r>
      <w:r w:rsidR="009E6DB3" w:rsidRPr="00F16D26">
        <w:rPr>
          <w:rFonts w:ascii="Times New Roman" w:hAnsi="Times New Roman" w:cs="Times New Roman"/>
          <w:b/>
          <w:bCs/>
          <w:color w:val="000000"/>
          <w:highlight w:val="yellow"/>
          <w:shd w:val="clear" w:color="auto" w:fill="FFFFFF"/>
        </w:rPr>
        <w:t>d</w:t>
      </w:r>
      <w:r w:rsidR="00E07845" w:rsidRPr="00F16D26">
        <w:rPr>
          <w:rFonts w:ascii="Times New Roman" w:hAnsi="Times New Roman" w:cs="Times New Roman"/>
          <w:b/>
          <w:bCs/>
          <w:color w:val="000000"/>
          <w:highlight w:val="yellow"/>
          <w:shd w:val="clear" w:color="auto" w:fill="FFFFFF"/>
        </w:rPr>
        <w:t>ouble counting)</w:t>
      </w:r>
    </w:p>
    <w:tbl>
      <w:tblPr>
        <w:tblStyle w:val="TableGrid"/>
        <w:tblW w:w="10091" w:type="dxa"/>
        <w:tblLayout w:type="fixed"/>
        <w:tblLook w:val="04A0" w:firstRow="1" w:lastRow="0" w:firstColumn="1" w:lastColumn="0" w:noHBand="0" w:noVBand="1"/>
      </w:tblPr>
      <w:tblGrid>
        <w:gridCol w:w="1582"/>
        <w:gridCol w:w="1580"/>
        <w:gridCol w:w="1302"/>
        <w:gridCol w:w="1257"/>
        <w:gridCol w:w="1846"/>
        <w:gridCol w:w="1262"/>
        <w:gridCol w:w="1262"/>
      </w:tblGrid>
      <w:tr w:rsidR="00E07845" w:rsidRPr="00767619" w14:paraId="298F1EA8" w14:textId="63DF5BED" w:rsidTr="00E07845">
        <w:trPr>
          <w:trHeight w:val="786"/>
        </w:trPr>
        <w:tc>
          <w:tcPr>
            <w:tcW w:w="1582" w:type="dxa"/>
          </w:tcPr>
          <w:p w14:paraId="3D5DE46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561144A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mbulatory difficulty</w:t>
            </w:r>
          </w:p>
        </w:tc>
        <w:tc>
          <w:tcPr>
            <w:tcW w:w="1302" w:type="dxa"/>
          </w:tcPr>
          <w:p w14:paraId="6F8280D8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257" w:type="dxa"/>
          </w:tcPr>
          <w:p w14:paraId="7C95CCA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846" w:type="dxa"/>
          </w:tcPr>
          <w:p w14:paraId="19DA5D4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262" w:type="dxa"/>
          </w:tcPr>
          <w:p w14:paraId="6938F81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262" w:type="dxa"/>
          </w:tcPr>
          <w:p w14:paraId="49930E0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ision difficulty</w:t>
            </w:r>
          </w:p>
        </w:tc>
      </w:tr>
      <w:tr w:rsidR="009A143F" w:rsidRPr="00767619" w14:paraId="1E7B22D6" w14:textId="77777777" w:rsidTr="00E07845">
        <w:trPr>
          <w:trHeight w:val="786"/>
        </w:trPr>
        <w:tc>
          <w:tcPr>
            <w:tcW w:w="1582" w:type="dxa"/>
          </w:tcPr>
          <w:p w14:paraId="29043FD1" w14:textId="0D29A738" w:rsidR="009A143F" w:rsidRPr="00767619" w:rsidRDefault="00AE7F40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</w:t>
            </w:r>
          </w:p>
        </w:tc>
        <w:tc>
          <w:tcPr>
            <w:tcW w:w="1580" w:type="dxa"/>
          </w:tcPr>
          <w:p w14:paraId="231103D4" w14:textId="1C5F4012" w:rsidR="009A143F" w:rsidRPr="00767619" w:rsidRDefault="00AE7F40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302</w:t>
            </w:r>
          </w:p>
        </w:tc>
        <w:tc>
          <w:tcPr>
            <w:tcW w:w="1302" w:type="dxa"/>
          </w:tcPr>
          <w:p w14:paraId="5ECC99C1" w14:textId="77777777" w:rsidR="009A143F" w:rsidRPr="00767619" w:rsidRDefault="009A143F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6A3374BA" w14:textId="77777777" w:rsidR="009A143F" w:rsidRPr="00767619" w:rsidRDefault="009A143F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5311E7D3" w14:textId="77777777" w:rsidR="009A143F" w:rsidRPr="00767619" w:rsidRDefault="009A143F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70F764D6" w14:textId="77777777" w:rsidR="009A143F" w:rsidRPr="00767619" w:rsidRDefault="009A143F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DE4681E" w14:textId="77777777" w:rsidR="009A143F" w:rsidRPr="00767619" w:rsidRDefault="009A143F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6F8EEDC0" w14:textId="0BE0826E" w:rsidTr="00E07845">
        <w:trPr>
          <w:trHeight w:val="524"/>
        </w:trPr>
        <w:tc>
          <w:tcPr>
            <w:tcW w:w="1582" w:type="dxa"/>
          </w:tcPr>
          <w:p w14:paraId="7297D843" w14:textId="6D5B4826" w:rsidR="00E07845" w:rsidRPr="00767619" w:rsidRDefault="00E07845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Transport Modes</w:t>
            </w:r>
          </w:p>
        </w:tc>
        <w:tc>
          <w:tcPr>
            <w:tcW w:w="1580" w:type="dxa"/>
          </w:tcPr>
          <w:p w14:paraId="46507C4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18BB6B1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6908CC1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1189792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61FA746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604FC6E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509F4E84" w14:textId="1A7E8791" w:rsidTr="00E07845">
        <w:trPr>
          <w:trHeight w:val="262"/>
        </w:trPr>
        <w:tc>
          <w:tcPr>
            <w:tcW w:w="1582" w:type="dxa"/>
          </w:tcPr>
          <w:p w14:paraId="5943CA6C" w14:textId="3B28B93B" w:rsidR="00E07845" w:rsidRPr="00767619" w:rsidRDefault="00BF184F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</w:t>
            </w:r>
          </w:p>
        </w:tc>
        <w:tc>
          <w:tcPr>
            <w:tcW w:w="1580" w:type="dxa"/>
          </w:tcPr>
          <w:p w14:paraId="18B96BD3" w14:textId="79CEA69F" w:rsidR="00E07845" w:rsidRPr="00767619" w:rsidRDefault="00A327C7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33</w:t>
            </w:r>
          </w:p>
        </w:tc>
        <w:tc>
          <w:tcPr>
            <w:tcW w:w="1302" w:type="dxa"/>
          </w:tcPr>
          <w:p w14:paraId="1C6A4849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3463C8B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3174CF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FF1C7E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98EA6B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59764D7D" w14:textId="4DB608BF" w:rsidTr="00E07845">
        <w:trPr>
          <w:trHeight w:val="262"/>
        </w:trPr>
        <w:tc>
          <w:tcPr>
            <w:tcW w:w="1582" w:type="dxa"/>
          </w:tcPr>
          <w:p w14:paraId="0A93FE17" w14:textId="2456F1E3" w:rsidR="00E07845" w:rsidRPr="00767619" w:rsidRDefault="00BF184F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2</w:t>
            </w:r>
          </w:p>
        </w:tc>
        <w:tc>
          <w:tcPr>
            <w:tcW w:w="1580" w:type="dxa"/>
          </w:tcPr>
          <w:p w14:paraId="6A876D8D" w14:textId="7E761E18" w:rsidR="00E07845" w:rsidRPr="00767619" w:rsidRDefault="00A327C7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43</w:t>
            </w:r>
          </w:p>
        </w:tc>
        <w:tc>
          <w:tcPr>
            <w:tcW w:w="1302" w:type="dxa"/>
          </w:tcPr>
          <w:p w14:paraId="6882B91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7A02FB98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5F7AF36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AD96428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0E417E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40D33925" w14:textId="5D77ADB7" w:rsidTr="00E07845">
        <w:trPr>
          <w:trHeight w:val="262"/>
        </w:trPr>
        <w:tc>
          <w:tcPr>
            <w:tcW w:w="1582" w:type="dxa"/>
          </w:tcPr>
          <w:p w14:paraId="2A879A50" w14:textId="368A690F" w:rsidR="00E07845" w:rsidRPr="00767619" w:rsidRDefault="00BF184F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3</w:t>
            </w:r>
          </w:p>
        </w:tc>
        <w:tc>
          <w:tcPr>
            <w:tcW w:w="1580" w:type="dxa"/>
          </w:tcPr>
          <w:p w14:paraId="2F37CA1A" w14:textId="48600D69" w:rsidR="00E07845" w:rsidRPr="00767619" w:rsidRDefault="00A327C7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29</w:t>
            </w:r>
          </w:p>
        </w:tc>
        <w:tc>
          <w:tcPr>
            <w:tcW w:w="1302" w:type="dxa"/>
          </w:tcPr>
          <w:p w14:paraId="0A51158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63B3737E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662A35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121BA31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5F0C57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6D4FFFF3" w14:textId="70F272CC" w:rsidTr="00E07845">
        <w:trPr>
          <w:trHeight w:val="262"/>
        </w:trPr>
        <w:tc>
          <w:tcPr>
            <w:tcW w:w="1582" w:type="dxa"/>
          </w:tcPr>
          <w:p w14:paraId="02442A05" w14:textId="76ED24E2" w:rsidR="00E07845" w:rsidRPr="00767619" w:rsidRDefault="00BF184F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4</w:t>
            </w:r>
          </w:p>
        </w:tc>
        <w:tc>
          <w:tcPr>
            <w:tcW w:w="1580" w:type="dxa"/>
          </w:tcPr>
          <w:p w14:paraId="0C0CB2AC" w14:textId="2051A6C4" w:rsidR="00E07845" w:rsidRPr="00767619" w:rsidRDefault="00A327C7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23</w:t>
            </w:r>
          </w:p>
        </w:tc>
        <w:tc>
          <w:tcPr>
            <w:tcW w:w="1302" w:type="dxa"/>
          </w:tcPr>
          <w:p w14:paraId="5E2F347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53FBE094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00E3834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332F274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3301F63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6A2F0BE4" w14:textId="70DF43E8" w:rsidTr="00E07845">
        <w:trPr>
          <w:trHeight w:val="262"/>
        </w:trPr>
        <w:tc>
          <w:tcPr>
            <w:tcW w:w="1582" w:type="dxa"/>
          </w:tcPr>
          <w:p w14:paraId="311AEC8D" w14:textId="02ACFA66" w:rsidR="00E07845" w:rsidRPr="00767619" w:rsidRDefault="00BF184F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5</w:t>
            </w:r>
          </w:p>
        </w:tc>
        <w:tc>
          <w:tcPr>
            <w:tcW w:w="1580" w:type="dxa"/>
          </w:tcPr>
          <w:p w14:paraId="70F1A23B" w14:textId="3EC3EB55" w:rsidR="00E07845" w:rsidRPr="00767619" w:rsidRDefault="00A327C7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8</w:t>
            </w:r>
          </w:p>
        </w:tc>
        <w:tc>
          <w:tcPr>
            <w:tcW w:w="1302" w:type="dxa"/>
          </w:tcPr>
          <w:p w14:paraId="00E99671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1C3D1AD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6F3B368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DA85DAE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F1EC31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2CEEAB90" w14:textId="352516FD" w:rsidTr="00E07845">
        <w:trPr>
          <w:trHeight w:val="246"/>
        </w:trPr>
        <w:tc>
          <w:tcPr>
            <w:tcW w:w="1582" w:type="dxa"/>
          </w:tcPr>
          <w:p w14:paraId="29E80F0F" w14:textId="410EDE1E" w:rsidR="00E07845" w:rsidRPr="00767619" w:rsidRDefault="00BF184F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6</w:t>
            </w:r>
          </w:p>
        </w:tc>
        <w:tc>
          <w:tcPr>
            <w:tcW w:w="1580" w:type="dxa"/>
          </w:tcPr>
          <w:p w14:paraId="46967523" w14:textId="7D27FCE8" w:rsidR="00E07845" w:rsidRPr="00767619" w:rsidRDefault="00A327C7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8</w:t>
            </w:r>
          </w:p>
        </w:tc>
        <w:tc>
          <w:tcPr>
            <w:tcW w:w="1302" w:type="dxa"/>
          </w:tcPr>
          <w:p w14:paraId="15188C85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69D384C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298FA6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71CAA817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69F6B9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35CC3B37" w14:textId="6ACDEC0E" w:rsidTr="00E07845">
        <w:trPr>
          <w:trHeight w:val="262"/>
        </w:trPr>
        <w:tc>
          <w:tcPr>
            <w:tcW w:w="1582" w:type="dxa"/>
          </w:tcPr>
          <w:p w14:paraId="5B387FE3" w14:textId="726BEE2E" w:rsidR="00E07845" w:rsidRPr="00767619" w:rsidRDefault="00BF184F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7</w:t>
            </w:r>
          </w:p>
        </w:tc>
        <w:tc>
          <w:tcPr>
            <w:tcW w:w="1580" w:type="dxa"/>
          </w:tcPr>
          <w:p w14:paraId="218F19BC" w14:textId="021E591B" w:rsidR="00E07845" w:rsidRPr="00767619" w:rsidRDefault="00A327C7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6</w:t>
            </w:r>
          </w:p>
        </w:tc>
        <w:tc>
          <w:tcPr>
            <w:tcW w:w="1302" w:type="dxa"/>
          </w:tcPr>
          <w:p w14:paraId="09DAF4D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2FF00179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2575543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12D03A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6F2A5B7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76EDAF76" w14:textId="559AE766" w:rsidTr="00E07845">
        <w:trPr>
          <w:trHeight w:val="262"/>
        </w:trPr>
        <w:tc>
          <w:tcPr>
            <w:tcW w:w="1582" w:type="dxa"/>
          </w:tcPr>
          <w:p w14:paraId="77088FB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1E7F089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0A78AAD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523E15B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32D364F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72D4677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992FC8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4A7C18B1" w14:textId="1D650311" w:rsidTr="00E07845">
        <w:trPr>
          <w:trHeight w:val="786"/>
        </w:trPr>
        <w:tc>
          <w:tcPr>
            <w:tcW w:w="1582" w:type="dxa"/>
          </w:tcPr>
          <w:p w14:paraId="17713077" w14:textId="29DD47E5" w:rsidR="00E07845" w:rsidRPr="00767619" w:rsidRDefault="00E07845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Length of time disabled</w:t>
            </w:r>
          </w:p>
        </w:tc>
        <w:tc>
          <w:tcPr>
            <w:tcW w:w="1580" w:type="dxa"/>
          </w:tcPr>
          <w:p w14:paraId="6C5CFC9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465382B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0CC9F674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3B00896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1EA4C07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3177581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64DEE97E" w14:textId="7EAA1A51" w:rsidTr="00E07845">
        <w:trPr>
          <w:trHeight w:val="262"/>
        </w:trPr>
        <w:tc>
          <w:tcPr>
            <w:tcW w:w="1582" w:type="dxa"/>
          </w:tcPr>
          <w:p w14:paraId="012224A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15E5AFC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27945B5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018202A5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3AC234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DD2ECA9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FCDCA84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3A3B5687" w14:textId="11733CEE" w:rsidR="008E3B80" w:rsidRPr="00767619" w:rsidRDefault="008E3B80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0CF53FAB" w14:textId="56367E49" w:rsidR="008E3B80" w:rsidRPr="00767619" w:rsidRDefault="007949E8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Table 3. Cochran Q.</w:t>
      </w:r>
      <w:r w:rsidR="00E42125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test results.</w:t>
      </w:r>
    </w:p>
    <w:tbl>
      <w:tblPr>
        <w:tblStyle w:val="TableGrid"/>
        <w:tblW w:w="10072" w:type="dxa"/>
        <w:tblLook w:val="04A0" w:firstRow="1" w:lastRow="0" w:firstColumn="1" w:lastColumn="0" w:noHBand="0" w:noVBand="1"/>
      </w:tblPr>
      <w:tblGrid>
        <w:gridCol w:w="3145"/>
        <w:gridCol w:w="3510"/>
        <w:gridCol w:w="2160"/>
        <w:gridCol w:w="1257"/>
      </w:tblGrid>
      <w:tr w:rsidR="00876868" w:rsidRPr="00767619" w14:paraId="270F0C7C" w14:textId="30CF19F4" w:rsidTr="00876868">
        <w:trPr>
          <w:trHeight w:val="431"/>
        </w:trPr>
        <w:tc>
          <w:tcPr>
            <w:tcW w:w="3145" w:type="dxa"/>
          </w:tcPr>
          <w:p w14:paraId="3709A032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075381BF" w14:textId="3FFEA4BD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1EF281D8" w14:textId="4BC9FCD5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 (%)</w:t>
            </w:r>
          </w:p>
        </w:tc>
        <w:tc>
          <w:tcPr>
            <w:tcW w:w="1257" w:type="dxa"/>
          </w:tcPr>
          <w:p w14:paraId="3D8ABBF9" w14:textId="6B0E4ED0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 value</w:t>
            </w:r>
          </w:p>
        </w:tc>
      </w:tr>
      <w:tr w:rsidR="00876868" w:rsidRPr="00767619" w14:paraId="787688EA" w14:textId="01F34594" w:rsidTr="00F16D26">
        <w:trPr>
          <w:trHeight w:val="350"/>
        </w:trPr>
        <w:tc>
          <w:tcPr>
            <w:tcW w:w="3145" w:type="dxa"/>
          </w:tcPr>
          <w:p w14:paraId="075EC3C6" w14:textId="798899B6" w:rsidR="00876868" w:rsidRPr="00F16D26" w:rsidRDefault="00F16D26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F16D26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Transport Modes</w:t>
            </w:r>
          </w:p>
        </w:tc>
        <w:tc>
          <w:tcPr>
            <w:tcW w:w="3510" w:type="dxa"/>
          </w:tcPr>
          <w:p w14:paraId="5989246C" w14:textId="08D9B051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</w:t>
            </w:r>
          </w:p>
        </w:tc>
        <w:tc>
          <w:tcPr>
            <w:tcW w:w="2160" w:type="dxa"/>
          </w:tcPr>
          <w:p w14:paraId="77A6F314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 w:val="restart"/>
          </w:tcPr>
          <w:p w14:paraId="6EA36A49" w14:textId="0E2334A2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0.015</w:t>
            </w:r>
          </w:p>
        </w:tc>
      </w:tr>
      <w:tr w:rsidR="00876868" w:rsidRPr="00767619" w14:paraId="74EED47D" w14:textId="565EA845" w:rsidTr="00876868">
        <w:trPr>
          <w:trHeight w:val="214"/>
        </w:trPr>
        <w:tc>
          <w:tcPr>
            <w:tcW w:w="3145" w:type="dxa"/>
          </w:tcPr>
          <w:p w14:paraId="0F28B684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27EEAC50" w14:textId="224DC21C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2</w:t>
            </w:r>
          </w:p>
        </w:tc>
        <w:tc>
          <w:tcPr>
            <w:tcW w:w="2160" w:type="dxa"/>
          </w:tcPr>
          <w:p w14:paraId="61D31060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72326190" w14:textId="4AF2DB4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526A7D97" w14:textId="21B2065D" w:rsidTr="00876868">
        <w:trPr>
          <w:trHeight w:val="214"/>
        </w:trPr>
        <w:tc>
          <w:tcPr>
            <w:tcW w:w="3145" w:type="dxa"/>
          </w:tcPr>
          <w:p w14:paraId="74D0A2E3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0305E650" w14:textId="7EFCB16F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3</w:t>
            </w:r>
          </w:p>
        </w:tc>
        <w:tc>
          <w:tcPr>
            <w:tcW w:w="2160" w:type="dxa"/>
          </w:tcPr>
          <w:p w14:paraId="4863BD47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4E14AABF" w14:textId="4798B4FA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625C991D" w14:textId="77777777" w:rsidTr="00876868">
        <w:trPr>
          <w:trHeight w:val="214"/>
        </w:trPr>
        <w:tc>
          <w:tcPr>
            <w:tcW w:w="3145" w:type="dxa"/>
          </w:tcPr>
          <w:p w14:paraId="4D7BD1EB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2230F811" w14:textId="3F2FDC6C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4</w:t>
            </w:r>
          </w:p>
        </w:tc>
        <w:tc>
          <w:tcPr>
            <w:tcW w:w="2160" w:type="dxa"/>
          </w:tcPr>
          <w:p w14:paraId="134B8B1C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225A9A9C" w14:textId="73D6D23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4853662F" w14:textId="77777777" w:rsidTr="00876868">
        <w:trPr>
          <w:trHeight w:val="214"/>
        </w:trPr>
        <w:tc>
          <w:tcPr>
            <w:tcW w:w="3145" w:type="dxa"/>
          </w:tcPr>
          <w:p w14:paraId="1A241AFD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762C17A0" w14:textId="2A27E0B2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5</w:t>
            </w:r>
          </w:p>
        </w:tc>
        <w:tc>
          <w:tcPr>
            <w:tcW w:w="2160" w:type="dxa"/>
          </w:tcPr>
          <w:p w14:paraId="5342D5DD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3A6D89A0" w14:textId="08F5A836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127C3C24" w14:textId="77777777" w:rsidTr="00876868">
        <w:trPr>
          <w:trHeight w:val="214"/>
        </w:trPr>
        <w:tc>
          <w:tcPr>
            <w:tcW w:w="3145" w:type="dxa"/>
          </w:tcPr>
          <w:p w14:paraId="68B5EFCA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26BD07BA" w14:textId="56E3CEC0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6</w:t>
            </w:r>
          </w:p>
        </w:tc>
        <w:tc>
          <w:tcPr>
            <w:tcW w:w="2160" w:type="dxa"/>
          </w:tcPr>
          <w:p w14:paraId="21106E06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1AF98576" w14:textId="4235B292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26D54E79" w14:textId="77777777" w:rsidTr="00876868">
        <w:trPr>
          <w:trHeight w:val="201"/>
        </w:trPr>
        <w:tc>
          <w:tcPr>
            <w:tcW w:w="3145" w:type="dxa"/>
          </w:tcPr>
          <w:p w14:paraId="71153DCD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56F0E772" w14:textId="7C7F7D8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7</w:t>
            </w:r>
          </w:p>
        </w:tc>
        <w:tc>
          <w:tcPr>
            <w:tcW w:w="2160" w:type="dxa"/>
          </w:tcPr>
          <w:p w14:paraId="0493D469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4837FBC4" w14:textId="0E2034BC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75747094" w14:textId="77777777" w:rsidTr="00876868">
        <w:trPr>
          <w:trHeight w:val="214"/>
        </w:trPr>
        <w:tc>
          <w:tcPr>
            <w:tcW w:w="3145" w:type="dxa"/>
          </w:tcPr>
          <w:p w14:paraId="7396D55D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7C8453C2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7BF69143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7C5C97C2" w14:textId="5E624B7B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737D4288" w14:textId="77777777" w:rsidTr="00876868">
        <w:trPr>
          <w:trHeight w:val="878"/>
        </w:trPr>
        <w:tc>
          <w:tcPr>
            <w:tcW w:w="3145" w:type="dxa"/>
          </w:tcPr>
          <w:p w14:paraId="380FAF2D" w14:textId="7C54C0E1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ypes of vehicles you would be willing to use</w:t>
            </w:r>
          </w:p>
        </w:tc>
        <w:tc>
          <w:tcPr>
            <w:tcW w:w="3510" w:type="dxa"/>
          </w:tcPr>
          <w:p w14:paraId="4CC0153B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268D3B11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52C6BA83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5F71EC81" w14:textId="77777777" w:rsidTr="00876868">
        <w:trPr>
          <w:trHeight w:val="201"/>
        </w:trPr>
        <w:tc>
          <w:tcPr>
            <w:tcW w:w="3145" w:type="dxa"/>
          </w:tcPr>
          <w:p w14:paraId="0D421034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3A74630C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1D31C16B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38251DBE" w14:textId="6FF17566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2CFEC1D2" w14:textId="001D66B8" w:rsidR="00413ADD" w:rsidRPr="00767619" w:rsidRDefault="0086640C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t>P</w:t>
      </w:r>
      <w:r w:rsidR="00DF3506" w:rsidRPr="00767619">
        <w:rPr>
          <w:rFonts w:ascii="Times New Roman" w:hAnsi="Times New Roman" w:cs="Times New Roman"/>
          <w:color w:val="000000"/>
          <w:shd w:val="clear" w:color="auto" w:fill="FFFFFF"/>
        </w:rPr>
        <w:t>-</w:t>
      </w:r>
      <w:r w:rsidRPr="00767619">
        <w:rPr>
          <w:rFonts w:ascii="Times New Roman" w:hAnsi="Times New Roman" w:cs="Times New Roman"/>
          <w:color w:val="000000"/>
          <w:shd w:val="clear" w:color="auto" w:fill="FFFFFF"/>
        </w:rPr>
        <w:t>value: Cochran Q test</w:t>
      </w:r>
      <w:r w:rsidR="00413ADD" w:rsidRPr="00767619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="005F09E9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E165B4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“Are there </w:t>
      </w:r>
      <w:r w:rsidR="00D7189B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significant </w:t>
      </w:r>
      <w:r w:rsidR="00E165B4" w:rsidRPr="00767619">
        <w:rPr>
          <w:rFonts w:ascii="Times New Roman" w:hAnsi="Times New Roman" w:cs="Times New Roman"/>
          <w:color w:val="000000"/>
          <w:shd w:val="clear" w:color="auto" w:fill="FFFFFF"/>
        </w:rPr>
        <w:t>differences</w:t>
      </w:r>
      <w:r w:rsidR="00D7189B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825403" w:rsidRPr="00767619">
        <w:rPr>
          <w:rFonts w:ascii="Times New Roman" w:hAnsi="Times New Roman" w:cs="Times New Roman"/>
          <w:color w:val="000000"/>
          <w:shd w:val="clear" w:color="auto" w:fill="FFFFFF"/>
        </w:rPr>
        <w:t>in</w:t>
      </w:r>
      <w:r w:rsidR="00D7189B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 the proportion of </w:t>
      </w:r>
      <w:r w:rsidR="00A04C99" w:rsidRPr="00767619">
        <w:rPr>
          <w:rFonts w:ascii="Times New Roman" w:hAnsi="Times New Roman" w:cs="Times New Roman"/>
          <w:color w:val="000000"/>
          <w:shd w:val="clear" w:color="auto" w:fill="FFFFFF"/>
        </w:rPr>
        <w:t>participants?”</w:t>
      </w:r>
    </w:p>
    <w:p w14:paraId="3B92C57C" w14:textId="77777777" w:rsidR="00FD04B7" w:rsidRPr="00767619" w:rsidRDefault="00FD04B7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4670283E" w14:textId="0B6BE049" w:rsidR="00496B6B" w:rsidRPr="00767619" w:rsidRDefault="00496B6B" w:rsidP="006B02C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F16D26">
        <w:rPr>
          <w:rFonts w:ascii="Times New Roman" w:hAnsi="Times New Roman" w:cs="Times New Roman"/>
          <w:b/>
          <w:bCs/>
          <w:color w:val="000000"/>
          <w:highlight w:val="yellow"/>
          <w:shd w:val="clear" w:color="auto" w:fill="FFFFFF"/>
        </w:rPr>
        <w:lastRenderedPageBreak/>
        <w:t xml:space="preserve">Figure 1. </w:t>
      </w:r>
      <w:r w:rsidR="00C65D69" w:rsidRPr="00F16D26">
        <w:rPr>
          <w:rFonts w:ascii="Times New Roman" w:hAnsi="Times New Roman" w:cs="Times New Roman"/>
          <w:b/>
          <w:bCs/>
          <w:color w:val="000000"/>
          <w:highlight w:val="yellow"/>
          <w:shd w:val="clear" w:color="auto" w:fill="FFFFFF"/>
        </w:rPr>
        <w:t>Hierarchical clustering to r</w:t>
      </w:r>
      <w:r w:rsidRPr="00F16D26">
        <w:rPr>
          <w:rFonts w:ascii="Times New Roman" w:hAnsi="Times New Roman" w:cs="Times New Roman"/>
          <w:b/>
          <w:bCs/>
          <w:color w:val="000000"/>
          <w:highlight w:val="yellow"/>
          <w:shd w:val="clear" w:color="auto" w:fill="FFFFFF"/>
        </w:rPr>
        <w:t>ank Key Areas for Research from Critical to not Important, n (%)</w:t>
      </w:r>
    </w:p>
    <w:p w14:paraId="50FBFF08" w14:textId="77777777" w:rsidR="00496B6B" w:rsidRPr="00767619" w:rsidRDefault="00496B6B" w:rsidP="006B02C4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5271B4BC" w14:textId="77777777" w:rsidR="000C7397" w:rsidRPr="00767619" w:rsidRDefault="000C7397">
      <w:pPr>
        <w:rPr>
          <w:rFonts w:ascii="Times New Roman" w:hAnsi="Times New Roman" w:cs="Times New Roman"/>
          <w:b/>
          <w:bCs/>
          <w:color w:val="000000"/>
          <w:u w:val="single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u w:val="single"/>
          <w:shd w:val="clear" w:color="auto" w:fill="FFFFFF"/>
        </w:rPr>
        <w:br w:type="page"/>
      </w:r>
    </w:p>
    <w:p w14:paraId="4FC83314" w14:textId="40853C93" w:rsidR="006B02C4" w:rsidRPr="00767619" w:rsidRDefault="006B02C4" w:rsidP="006B02C4">
      <w:pPr>
        <w:rPr>
          <w:rFonts w:ascii="Times New Roman" w:hAnsi="Times New Roman" w:cs="Times New Roman"/>
          <w:b/>
          <w:bCs/>
          <w:color w:val="000000"/>
          <w:u w:val="single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u w:val="single"/>
          <w:shd w:val="clear" w:color="auto" w:fill="FFFFFF"/>
        </w:rPr>
        <w:lastRenderedPageBreak/>
        <w:t>Supplementary.</w:t>
      </w:r>
    </w:p>
    <w:p w14:paraId="4E5C698C" w14:textId="60A86D09" w:rsidR="006B02C4" w:rsidRPr="00767619" w:rsidRDefault="006B02C4" w:rsidP="006B02C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Table S1.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Descriptive</w:t>
      </w:r>
      <w:r w:rsidR="002A5D5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(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E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xcluding 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participants 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with</w:t>
      </w:r>
      <w:r w:rsidR="002A5D5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m</w:t>
      </w:r>
      <w:r w:rsidR="002A5D5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ultiple 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d</w:t>
      </w:r>
      <w:r w:rsidR="002A5D5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isabilit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y types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)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481"/>
        <w:gridCol w:w="1339"/>
        <w:gridCol w:w="1103"/>
        <w:gridCol w:w="1058"/>
        <w:gridCol w:w="1764"/>
        <w:gridCol w:w="1260"/>
        <w:gridCol w:w="1350"/>
      </w:tblGrid>
      <w:tr w:rsidR="006139A6" w:rsidRPr="00767619" w14:paraId="3E994E21" w14:textId="77777777" w:rsidTr="008C2C0E">
        <w:tc>
          <w:tcPr>
            <w:tcW w:w="1481" w:type="dxa"/>
          </w:tcPr>
          <w:p w14:paraId="2609C38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5F9E16E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mbulatory difficulty</w:t>
            </w:r>
          </w:p>
        </w:tc>
        <w:tc>
          <w:tcPr>
            <w:tcW w:w="1103" w:type="dxa"/>
          </w:tcPr>
          <w:p w14:paraId="4EE2BE5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058" w:type="dxa"/>
          </w:tcPr>
          <w:p w14:paraId="6BAC0E0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764" w:type="dxa"/>
          </w:tcPr>
          <w:p w14:paraId="42A406C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260" w:type="dxa"/>
          </w:tcPr>
          <w:p w14:paraId="29A3E1A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350" w:type="dxa"/>
          </w:tcPr>
          <w:p w14:paraId="0F1548D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ision difficulty</w:t>
            </w:r>
          </w:p>
        </w:tc>
      </w:tr>
      <w:tr w:rsidR="006139A6" w:rsidRPr="00767619" w14:paraId="7962206A" w14:textId="77777777" w:rsidTr="008C2C0E">
        <w:tc>
          <w:tcPr>
            <w:tcW w:w="1481" w:type="dxa"/>
          </w:tcPr>
          <w:p w14:paraId="1A572DE5" w14:textId="77777777" w:rsidR="006139A6" w:rsidRPr="00767619" w:rsidRDefault="006139A6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Gender</w:t>
            </w:r>
          </w:p>
        </w:tc>
        <w:tc>
          <w:tcPr>
            <w:tcW w:w="1339" w:type="dxa"/>
          </w:tcPr>
          <w:p w14:paraId="1D885ED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13AC38B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5108F56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5FBAAB2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7460A3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75026ED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1A028548" w14:textId="77777777" w:rsidTr="008C2C0E">
        <w:tc>
          <w:tcPr>
            <w:tcW w:w="1481" w:type="dxa"/>
          </w:tcPr>
          <w:p w14:paraId="44827047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ale</w:t>
            </w:r>
          </w:p>
        </w:tc>
        <w:tc>
          <w:tcPr>
            <w:tcW w:w="1339" w:type="dxa"/>
          </w:tcPr>
          <w:p w14:paraId="5B1A31A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16F0AA8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29CB512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77F59AB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243D2BE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9C9490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34E2AD1C" w14:textId="77777777" w:rsidTr="008C2C0E">
        <w:tc>
          <w:tcPr>
            <w:tcW w:w="1481" w:type="dxa"/>
          </w:tcPr>
          <w:p w14:paraId="6DBFCD6E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Female</w:t>
            </w:r>
          </w:p>
        </w:tc>
        <w:tc>
          <w:tcPr>
            <w:tcW w:w="1339" w:type="dxa"/>
          </w:tcPr>
          <w:p w14:paraId="7238F09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D72C5F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0721915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2DD16CB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564414C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0CDDD28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2E488866" w14:textId="77777777" w:rsidTr="008C2C0E">
        <w:tc>
          <w:tcPr>
            <w:tcW w:w="1481" w:type="dxa"/>
          </w:tcPr>
          <w:p w14:paraId="7717CEC1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on-binary/third gender</w:t>
            </w:r>
          </w:p>
        </w:tc>
        <w:tc>
          <w:tcPr>
            <w:tcW w:w="1339" w:type="dxa"/>
          </w:tcPr>
          <w:p w14:paraId="6763BC2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836B9C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6681E04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1F87087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A5BDDC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157BF0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784D5E66" w14:textId="77777777" w:rsidTr="008C2C0E">
        <w:tc>
          <w:tcPr>
            <w:tcW w:w="1481" w:type="dxa"/>
          </w:tcPr>
          <w:p w14:paraId="2FA57983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Female to Male</w:t>
            </w:r>
          </w:p>
        </w:tc>
        <w:tc>
          <w:tcPr>
            <w:tcW w:w="1339" w:type="dxa"/>
          </w:tcPr>
          <w:p w14:paraId="7A3362D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064B50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52822B1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6BC88E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69DD7E9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714ED4F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612DB981" w14:textId="77777777" w:rsidTr="008C2C0E">
        <w:tc>
          <w:tcPr>
            <w:tcW w:w="1481" w:type="dxa"/>
          </w:tcPr>
          <w:p w14:paraId="4B2B5854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Male to Female</w:t>
            </w:r>
          </w:p>
        </w:tc>
        <w:tc>
          <w:tcPr>
            <w:tcW w:w="1339" w:type="dxa"/>
          </w:tcPr>
          <w:p w14:paraId="58E8704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6828EF0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056683B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48D892D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37874B1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C59195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15B07E26" w14:textId="77777777" w:rsidTr="008C2C0E">
        <w:tc>
          <w:tcPr>
            <w:tcW w:w="1481" w:type="dxa"/>
          </w:tcPr>
          <w:p w14:paraId="32326BB9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refer not to answer</w:t>
            </w: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ab/>
            </w:r>
          </w:p>
        </w:tc>
        <w:tc>
          <w:tcPr>
            <w:tcW w:w="1339" w:type="dxa"/>
          </w:tcPr>
          <w:p w14:paraId="535B543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1BAFB8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2D4F53D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574F253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253498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2037BF3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103F5EAC" w14:textId="77777777" w:rsidTr="008C2C0E">
        <w:tc>
          <w:tcPr>
            <w:tcW w:w="1481" w:type="dxa"/>
          </w:tcPr>
          <w:p w14:paraId="2EE43C5E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issing</w:t>
            </w:r>
          </w:p>
        </w:tc>
        <w:tc>
          <w:tcPr>
            <w:tcW w:w="1339" w:type="dxa"/>
          </w:tcPr>
          <w:p w14:paraId="04EC9D5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45CFF7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7EC1C23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A456C9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04647D6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E2BC55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1F951C01" w14:textId="77777777" w:rsidTr="008C2C0E">
        <w:tc>
          <w:tcPr>
            <w:tcW w:w="1481" w:type="dxa"/>
          </w:tcPr>
          <w:p w14:paraId="6A1FB6D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5DB52A9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A2FEBA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6B71193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CE2781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47256A3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0168767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321BF02C" w14:textId="77777777" w:rsidTr="008C2C0E">
        <w:tc>
          <w:tcPr>
            <w:tcW w:w="1481" w:type="dxa"/>
          </w:tcPr>
          <w:p w14:paraId="3660205E" w14:textId="77777777" w:rsidR="006139A6" w:rsidRPr="00767619" w:rsidRDefault="006139A6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Ethnicity</w:t>
            </w:r>
          </w:p>
        </w:tc>
        <w:tc>
          <w:tcPr>
            <w:tcW w:w="1339" w:type="dxa"/>
          </w:tcPr>
          <w:p w14:paraId="20C6788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909871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7D9046D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22FB471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CE3A0E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63A0FD2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038B908B" w14:textId="77777777" w:rsidTr="008C2C0E">
        <w:tc>
          <w:tcPr>
            <w:tcW w:w="1481" w:type="dxa"/>
          </w:tcPr>
          <w:p w14:paraId="74D9944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5A19A4B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4D1846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14D167E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408B751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4116BB7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20234144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5E9A4F34" w14:textId="77777777" w:rsidTr="006139A6">
        <w:trPr>
          <w:trHeight w:val="152"/>
        </w:trPr>
        <w:tc>
          <w:tcPr>
            <w:tcW w:w="1481" w:type="dxa"/>
          </w:tcPr>
          <w:p w14:paraId="1C34D8E0" w14:textId="102935DB" w:rsidR="006139A6" w:rsidRPr="00767619" w:rsidRDefault="00845C98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Transport Modes</w:t>
            </w:r>
          </w:p>
        </w:tc>
        <w:tc>
          <w:tcPr>
            <w:tcW w:w="1339" w:type="dxa"/>
          </w:tcPr>
          <w:p w14:paraId="3270BB94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9D8EB1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01BEBDE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0D87E86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31EBE56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41CC886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55292CC1" w14:textId="77777777" w:rsidTr="008C2C0E">
        <w:tc>
          <w:tcPr>
            <w:tcW w:w="1481" w:type="dxa"/>
          </w:tcPr>
          <w:p w14:paraId="60DD720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2A6C653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1B73AD5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3FCD016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36BC75E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77033D4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252FFB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66B76E27" w14:textId="77777777" w:rsidR="006139A6" w:rsidRPr="00767619" w:rsidRDefault="006139A6" w:rsidP="006B02C4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4483581E" w14:textId="77777777" w:rsidR="00AF6AB7" w:rsidRPr="00767619" w:rsidRDefault="00AF6AB7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4A49ED2F" w14:textId="39E94185" w:rsidR="006B02C4" w:rsidRPr="00767619" w:rsidRDefault="006B02C4" w:rsidP="006B02C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lastRenderedPageBreak/>
        <w:t>Table S2.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Descriptive (expanding th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ose with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M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ultiple Disabilit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ies)</w:t>
      </w:r>
    </w:p>
    <w:tbl>
      <w:tblPr>
        <w:tblStyle w:val="TableGrid"/>
        <w:tblW w:w="9299" w:type="dxa"/>
        <w:tblLook w:val="04A0" w:firstRow="1" w:lastRow="0" w:firstColumn="1" w:lastColumn="0" w:noHBand="0" w:noVBand="1"/>
      </w:tblPr>
      <w:tblGrid>
        <w:gridCol w:w="8864"/>
        <w:gridCol w:w="435"/>
      </w:tblGrid>
      <w:tr w:rsidR="00F16D26" w:rsidRPr="00767619" w14:paraId="4A4125F9" w14:textId="77777777" w:rsidTr="00F16D26">
        <w:trPr>
          <w:trHeight w:val="266"/>
        </w:trPr>
        <w:tc>
          <w:tcPr>
            <w:tcW w:w="8864" w:type="dxa"/>
          </w:tcPr>
          <w:p w14:paraId="246D4DAB" w14:textId="2D198C37" w:rsidR="00F16D26" w:rsidRPr="00F16D26" w:rsidRDefault="00F16D26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F16D26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Combinations of disability types</w:t>
            </w:r>
          </w:p>
        </w:tc>
        <w:tc>
          <w:tcPr>
            <w:tcW w:w="435" w:type="dxa"/>
          </w:tcPr>
          <w:p w14:paraId="104966FA" w14:textId="4BBBE357" w:rsidR="00F16D26" w:rsidRPr="00767619" w:rsidRDefault="00F16D2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</w:t>
            </w:r>
          </w:p>
        </w:tc>
      </w:tr>
      <w:tr w:rsidR="00F16D26" w:rsidRPr="00767619" w14:paraId="77AE2A6A" w14:textId="77777777" w:rsidTr="00F16D26">
        <w:trPr>
          <w:trHeight w:val="250"/>
        </w:trPr>
        <w:tc>
          <w:tcPr>
            <w:tcW w:w="8864" w:type="dxa"/>
          </w:tcPr>
          <w:p w14:paraId="405A9288" w14:textId="249D2408" w:rsidR="00F16D26" w:rsidRPr="00F16D26" w:rsidRDefault="00F16D2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F16D2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mbulatory difficulty, Cognitive difficulty</w:t>
            </w:r>
          </w:p>
        </w:tc>
        <w:tc>
          <w:tcPr>
            <w:tcW w:w="435" w:type="dxa"/>
          </w:tcPr>
          <w:p w14:paraId="6DB43369" w14:textId="77777777" w:rsidR="00F16D26" w:rsidRPr="00767619" w:rsidRDefault="00F16D2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16D26" w:rsidRPr="00767619" w14:paraId="01F871F6" w14:textId="77777777" w:rsidTr="00F16D26">
        <w:trPr>
          <w:trHeight w:val="266"/>
        </w:trPr>
        <w:tc>
          <w:tcPr>
            <w:tcW w:w="8864" w:type="dxa"/>
          </w:tcPr>
          <w:p w14:paraId="6F9E2947" w14:textId="5C372CBB" w:rsidR="00F16D26" w:rsidRPr="00F16D26" w:rsidRDefault="00F16D26" w:rsidP="00F16D26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F16D2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435" w:type="dxa"/>
          </w:tcPr>
          <w:p w14:paraId="21A283E7" w14:textId="77777777" w:rsidR="00F16D26" w:rsidRPr="00767619" w:rsidRDefault="00F16D2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16D26" w:rsidRPr="00767619" w14:paraId="7AF766DC" w14:textId="77777777" w:rsidTr="00F16D26">
        <w:trPr>
          <w:trHeight w:val="250"/>
        </w:trPr>
        <w:tc>
          <w:tcPr>
            <w:tcW w:w="8864" w:type="dxa"/>
          </w:tcPr>
          <w:p w14:paraId="33389B72" w14:textId="0ABAECE2" w:rsidR="00F16D26" w:rsidRPr="00767619" w:rsidRDefault="00F16D2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435" w:type="dxa"/>
          </w:tcPr>
          <w:p w14:paraId="1DB03D49" w14:textId="77777777" w:rsidR="00F16D26" w:rsidRPr="00767619" w:rsidRDefault="00F16D2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16D26" w:rsidRPr="00767619" w14:paraId="01F127F9" w14:textId="77777777" w:rsidTr="00F16D26">
        <w:trPr>
          <w:trHeight w:val="266"/>
        </w:trPr>
        <w:tc>
          <w:tcPr>
            <w:tcW w:w="8864" w:type="dxa"/>
          </w:tcPr>
          <w:p w14:paraId="0031FF29" w14:textId="401E494F" w:rsidR="00F16D26" w:rsidRPr="00767619" w:rsidRDefault="00F16D2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435" w:type="dxa"/>
          </w:tcPr>
          <w:p w14:paraId="1916777A" w14:textId="77777777" w:rsidR="00F16D26" w:rsidRPr="00767619" w:rsidRDefault="00F16D2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16D26" w:rsidRPr="00767619" w14:paraId="5EA6A3AC" w14:textId="77777777" w:rsidTr="00F16D26">
        <w:trPr>
          <w:trHeight w:val="250"/>
        </w:trPr>
        <w:tc>
          <w:tcPr>
            <w:tcW w:w="8864" w:type="dxa"/>
          </w:tcPr>
          <w:p w14:paraId="1B972E90" w14:textId="64EF1FCF" w:rsidR="00F16D26" w:rsidRPr="00767619" w:rsidRDefault="00F16D2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435" w:type="dxa"/>
          </w:tcPr>
          <w:p w14:paraId="11E1F926" w14:textId="77777777" w:rsidR="00F16D26" w:rsidRPr="00767619" w:rsidRDefault="00F16D2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16D26" w:rsidRPr="00767619" w14:paraId="13162E11" w14:textId="77777777" w:rsidTr="00F16D26">
        <w:trPr>
          <w:trHeight w:val="266"/>
        </w:trPr>
        <w:tc>
          <w:tcPr>
            <w:tcW w:w="8864" w:type="dxa"/>
          </w:tcPr>
          <w:p w14:paraId="39E1E32A" w14:textId="44A4264F" w:rsidR="00F16D26" w:rsidRPr="00767619" w:rsidRDefault="00F16D2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435" w:type="dxa"/>
          </w:tcPr>
          <w:p w14:paraId="29D48864" w14:textId="77777777" w:rsidR="00F16D26" w:rsidRPr="00767619" w:rsidRDefault="00F16D2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16D26" w:rsidRPr="00767619" w14:paraId="4318747F" w14:textId="77777777" w:rsidTr="00F16D26">
        <w:trPr>
          <w:trHeight w:val="250"/>
        </w:trPr>
        <w:tc>
          <w:tcPr>
            <w:tcW w:w="8864" w:type="dxa"/>
          </w:tcPr>
          <w:p w14:paraId="54F20BAE" w14:textId="685E83EE" w:rsidR="00F16D26" w:rsidRPr="00767619" w:rsidRDefault="00F16D2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435" w:type="dxa"/>
          </w:tcPr>
          <w:p w14:paraId="64B6F351" w14:textId="77777777" w:rsidR="00F16D26" w:rsidRPr="00767619" w:rsidRDefault="00F16D2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16D26" w:rsidRPr="00767619" w14:paraId="24D330E8" w14:textId="77777777" w:rsidTr="00F16D26">
        <w:trPr>
          <w:trHeight w:val="266"/>
        </w:trPr>
        <w:tc>
          <w:tcPr>
            <w:tcW w:w="8864" w:type="dxa"/>
          </w:tcPr>
          <w:p w14:paraId="1C3A1304" w14:textId="0CF83C7F" w:rsidR="00F16D26" w:rsidRPr="00767619" w:rsidRDefault="00F16D2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435" w:type="dxa"/>
          </w:tcPr>
          <w:p w14:paraId="7AF842FC" w14:textId="77777777" w:rsidR="00F16D26" w:rsidRPr="00767619" w:rsidRDefault="00F16D2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16D26" w:rsidRPr="00767619" w14:paraId="7A3FB2A0" w14:textId="77777777" w:rsidTr="00F16D26">
        <w:trPr>
          <w:trHeight w:val="250"/>
        </w:trPr>
        <w:tc>
          <w:tcPr>
            <w:tcW w:w="8864" w:type="dxa"/>
          </w:tcPr>
          <w:p w14:paraId="5507EA61" w14:textId="77777777" w:rsidR="00F16D26" w:rsidRPr="00767619" w:rsidRDefault="00F16D2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435" w:type="dxa"/>
          </w:tcPr>
          <w:p w14:paraId="2BB76AA0" w14:textId="77777777" w:rsidR="00F16D26" w:rsidRPr="00767619" w:rsidRDefault="00F16D2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7EF1FC69" w14:textId="77777777" w:rsidR="006139A6" w:rsidRPr="00767619" w:rsidRDefault="006139A6" w:rsidP="006B02C4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4C12DD83" w14:textId="77777777" w:rsidR="0004022E" w:rsidRPr="00767619" w:rsidRDefault="0004022E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7DB5B55A" w14:textId="4FE2D504" w:rsidR="00F26725" w:rsidRPr="00767619" w:rsidRDefault="006B02C4" w:rsidP="00F26725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lastRenderedPageBreak/>
        <w:t>Table S3.</w:t>
      </w:r>
      <w:r w:rsidR="00DC58A4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F26725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Pairwise Wilcoxon Sign-rank test</w:t>
      </w:r>
    </w:p>
    <w:p w14:paraId="43ED0557" w14:textId="76F2AFB9" w:rsidR="00694B71" w:rsidRPr="00767619" w:rsidRDefault="00694B71" w:rsidP="00F26725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574C333B" w14:textId="77777777" w:rsidR="00694B71" w:rsidRPr="00767619" w:rsidRDefault="00694B71" w:rsidP="00F26725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5194F39C" w14:textId="77777777" w:rsidR="0004022E" w:rsidRPr="00767619" w:rsidRDefault="0004022E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30733BC1" w14:textId="0AC8BA04" w:rsidR="006B02C4" w:rsidRPr="00767619" w:rsidRDefault="000203CB" w:rsidP="006B02C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F16D26">
        <w:rPr>
          <w:rFonts w:ascii="Times New Roman" w:hAnsi="Times New Roman" w:cs="Times New Roman"/>
          <w:b/>
          <w:bCs/>
          <w:color w:val="000000"/>
          <w:highlight w:val="yellow"/>
          <w:shd w:val="clear" w:color="auto" w:fill="FFFFFF"/>
        </w:rPr>
        <w:lastRenderedPageBreak/>
        <w:t xml:space="preserve">Table S4. Itemize </w:t>
      </w:r>
      <w:r w:rsidR="00A651A0" w:rsidRPr="00F16D26">
        <w:rPr>
          <w:rFonts w:ascii="Times New Roman" w:hAnsi="Times New Roman" w:cs="Times New Roman"/>
          <w:b/>
          <w:bCs/>
          <w:color w:val="000000"/>
          <w:highlight w:val="yellow"/>
          <w:shd w:val="clear" w:color="auto" w:fill="FFFFFF"/>
        </w:rPr>
        <w:t>written text</w:t>
      </w:r>
    </w:p>
    <w:sectPr w:rsidR="006B02C4" w:rsidRPr="007676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denaiye, Oluwasanmi" w:date="2022-06-18T04:03:00Z" w:initials="AO">
    <w:p w14:paraId="71189715" w14:textId="77777777" w:rsidR="0052493B" w:rsidRDefault="0052493B" w:rsidP="002D4984">
      <w:pPr>
        <w:pStyle w:val="CommentText"/>
      </w:pPr>
      <w:r>
        <w:rPr>
          <w:rStyle w:val="CommentReference"/>
        </w:rPr>
        <w:annotationRef/>
      </w:r>
      <w:r>
        <w:t>We wont be able to use chi-square without combinig some categori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18971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7CCFC" w16cex:dateUtc="2022-06-18T08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189715" w16cid:durableId="2657CCF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denaiye, Oluwasanmi">
    <w15:presenceInfo w15:providerId="None" w15:userId="Adenaiye, Oluwasanm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zQyNTUyNjEwMDJU0lEKTi0uzszPAykwqgUAVIBx3CwAAAA="/>
  </w:docVars>
  <w:rsids>
    <w:rsidRoot w:val="003F41F3"/>
    <w:rsid w:val="0000397A"/>
    <w:rsid w:val="000203CB"/>
    <w:rsid w:val="000276D0"/>
    <w:rsid w:val="0004022E"/>
    <w:rsid w:val="00086604"/>
    <w:rsid w:val="000866A7"/>
    <w:rsid w:val="000A331D"/>
    <w:rsid w:val="000C7397"/>
    <w:rsid w:val="000F74CB"/>
    <w:rsid w:val="001A31E8"/>
    <w:rsid w:val="002068AB"/>
    <w:rsid w:val="00225DA3"/>
    <w:rsid w:val="00265361"/>
    <w:rsid w:val="00271301"/>
    <w:rsid w:val="002A5D50"/>
    <w:rsid w:val="002C11C8"/>
    <w:rsid w:val="002C4ABC"/>
    <w:rsid w:val="002D0545"/>
    <w:rsid w:val="002E279E"/>
    <w:rsid w:val="003039D7"/>
    <w:rsid w:val="00307CCE"/>
    <w:rsid w:val="003130FA"/>
    <w:rsid w:val="00342CF3"/>
    <w:rsid w:val="00342F30"/>
    <w:rsid w:val="0034418F"/>
    <w:rsid w:val="00391095"/>
    <w:rsid w:val="00392DED"/>
    <w:rsid w:val="003E2FA2"/>
    <w:rsid w:val="003F41F3"/>
    <w:rsid w:val="00405F59"/>
    <w:rsid w:val="00413ADD"/>
    <w:rsid w:val="0041439B"/>
    <w:rsid w:val="004162C5"/>
    <w:rsid w:val="0042747D"/>
    <w:rsid w:val="004735D7"/>
    <w:rsid w:val="0048062D"/>
    <w:rsid w:val="00484D8F"/>
    <w:rsid w:val="00496B6B"/>
    <w:rsid w:val="004B1214"/>
    <w:rsid w:val="004D6D07"/>
    <w:rsid w:val="004E0323"/>
    <w:rsid w:val="004F305E"/>
    <w:rsid w:val="0052493B"/>
    <w:rsid w:val="0053098F"/>
    <w:rsid w:val="005431C4"/>
    <w:rsid w:val="0056664C"/>
    <w:rsid w:val="00596B53"/>
    <w:rsid w:val="005A0EE6"/>
    <w:rsid w:val="005B4CAA"/>
    <w:rsid w:val="005F09E9"/>
    <w:rsid w:val="006139A6"/>
    <w:rsid w:val="00623098"/>
    <w:rsid w:val="00635355"/>
    <w:rsid w:val="00672A8E"/>
    <w:rsid w:val="00673C1E"/>
    <w:rsid w:val="00677D4E"/>
    <w:rsid w:val="00694B71"/>
    <w:rsid w:val="00697252"/>
    <w:rsid w:val="006B02C4"/>
    <w:rsid w:val="006B28A5"/>
    <w:rsid w:val="006E75E6"/>
    <w:rsid w:val="006F4705"/>
    <w:rsid w:val="00706B5F"/>
    <w:rsid w:val="0074316A"/>
    <w:rsid w:val="00747C6D"/>
    <w:rsid w:val="00767619"/>
    <w:rsid w:val="007730D5"/>
    <w:rsid w:val="00786068"/>
    <w:rsid w:val="00793DDE"/>
    <w:rsid w:val="007949E8"/>
    <w:rsid w:val="007B71D2"/>
    <w:rsid w:val="007C00A4"/>
    <w:rsid w:val="007D4E9A"/>
    <w:rsid w:val="0081014A"/>
    <w:rsid w:val="00825403"/>
    <w:rsid w:val="00845C98"/>
    <w:rsid w:val="0086640C"/>
    <w:rsid w:val="00876868"/>
    <w:rsid w:val="00876EC1"/>
    <w:rsid w:val="008C1ADA"/>
    <w:rsid w:val="008D4237"/>
    <w:rsid w:val="008E3B80"/>
    <w:rsid w:val="008E7F4E"/>
    <w:rsid w:val="00905884"/>
    <w:rsid w:val="00955A21"/>
    <w:rsid w:val="009A143F"/>
    <w:rsid w:val="009A498A"/>
    <w:rsid w:val="009B0B5A"/>
    <w:rsid w:val="009B60A8"/>
    <w:rsid w:val="009E5DEF"/>
    <w:rsid w:val="009E6DB3"/>
    <w:rsid w:val="00A02E2D"/>
    <w:rsid w:val="00A04C99"/>
    <w:rsid w:val="00A12F56"/>
    <w:rsid w:val="00A22317"/>
    <w:rsid w:val="00A24CA1"/>
    <w:rsid w:val="00A327C7"/>
    <w:rsid w:val="00A651A0"/>
    <w:rsid w:val="00A6596C"/>
    <w:rsid w:val="00A742DF"/>
    <w:rsid w:val="00A77B38"/>
    <w:rsid w:val="00A8295B"/>
    <w:rsid w:val="00A902E2"/>
    <w:rsid w:val="00AA7838"/>
    <w:rsid w:val="00AC3D81"/>
    <w:rsid w:val="00AE7F40"/>
    <w:rsid w:val="00AF6AB7"/>
    <w:rsid w:val="00B06092"/>
    <w:rsid w:val="00B12B2F"/>
    <w:rsid w:val="00B17D0D"/>
    <w:rsid w:val="00B3107B"/>
    <w:rsid w:val="00B3479B"/>
    <w:rsid w:val="00B40553"/>
    <w:rsid w:val="00B655B9"/>
    <w:rsid w:val="00B70688"/>
    <w:rsid w:val="00BA5CA8"/>
    <w:rsid w:val="00BF184F"/>
    <w:rsid w:val="00C02DAD"/>
    <w:rsid w:val="00C65D69"/>
    <w:rsid w:val="00C74ED6"/>
    <w:rsid w:val="00CF0A35"/>
    <w:rsid w:val="00CF29A2"/>
    <w:rsid w:val="00D2529C"/>
    <w:rsid w:val="00D41117"/>
    <w:rsid w:val="00D41A37"/>
    <w:rsid w:val="00D660C1"/>
    <w:rsid w:val="00D7189B"/>
    <w:rsid w:val="00DC58A4"/>
    <w:rsid w:val="00DE64FC"/>
    <w:rsid w:val="00DF3506"/>
    <w:rsid w:val="00DF69BA"/>
    <w:rsid w:val="00E07845"/>
    <w:rsid w:val="00E165B4"/>
    <w:rsid w:val="00E42125"/>
    <w:rsid w:val="00E5613A"/>
    <w:rsid w:val="00E670A7"/>
    <w:rsid w:val="00E94B07"/>
    <w:rsid w:val="00EA0CAE"/>
    <w:rsid w:val="00EA59CD"/>
    <w:rsid w:val="00F0576C"/>
    <w:rsid w:val="00F16D26"/>
    <w:rsid w:val="00F2034C"/>
    <w:rsid w:val="00F26725"/>
    <w:rsid w:val="00FC3ADD"/>
    <w:rsid w:val="00FC4B8A"/>
    <w:rsid w:val="00FD0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76DAD"/>
  <w15:chartTrackingRefBased/>
  <w15:docId w15:val="{2E2A5BB1-016C-4ECF-98A5-4E59C080F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249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49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49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9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93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96BFEA548A5C4AA7CEAECAF24A1D58" ma:contentTypeVersion="7" ma:contentTypeDescription="Create a new document." ma:contentTypeScope="" ma:versionID="abd2f28ec73e4e465431eac64c9cfe19">
  <xsd:schema xmlns:xsd="http://www.w3.org/2001/XMLSchema" xmlns:xs="http://www.w3.org/2001/XMLSchema" xmlns:p="http://schemas.microsoft.com/office/2006/metadata/properties" xmlns:ns3="f053dba3-7f22-43cf-a5b6-727cca50d249" xmlns:ns4="724a53f4-3b7f-4b64-a55d-7d823ad7b040" targetNamespace="http://schemas.microsoft.com/office/2006/metadata/properties" ma:root="true" ma:fieldsID="8ea181f5186d5fd2d0f8450169bc268c" ns3:_="" ns4:_="">
    <xsd:import namespace="f053dba3-7f22-43cf-a5b6-727cca50d249"/>
    <xsd:import namespace="724a53f4-3b7f-4b64-a55d-7d823ad7b0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3dba3-7f22-43cf-a5b6-727cca50d2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4a53f4-3b7f-4b64-a55d-7d823ad7b04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A929BF-9004-48F0-8497-01042E3BC6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C64C48-0FAF-4CAB-A572-C9607A8E2C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3dba3-7f22-43cf-a5b6-727cca50d249"/>
    <ds:schemaRef ds:uri="724a53f4-3b7f-4b64-a55d-7d823ad7b0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1DC9AD-F4A1-470D-B7AF-B381A31F43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1</TotalTime>
  <Pages>7</Pages>
  <Words>458</Words>
  <Characters>2613</Characters>
  <Application>Microsoft Office Word</Application>
  <DocSecurity>0</DocSecurity>
  <Lines>21</Lines>
  <Paragraphs>6</Paragraphs>
  <ScaleCrop>false</ScaleCrop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naiye, Oluwasanmi</dc:creator>
  <cp:keywords/>
  <dc:description/>
  <cp:lastModifiedBy>Adenaiye, Oluwasanmi</cp:lastModifiedBy>
  <cp:revision>146</cp:revision>
  <dcterms:created xsi:type="dcterms:W3CDTF">2022-06-09T19:05:00Z</dcterms:created>
  <dcterms:modified xsi:type="dcterms:W3CDTF">2022-06-18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96BFEA548A5C4AA7CEAECAF24A1D58</vt:lpwstr>
  </property>
</Properties>
</file>